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A0063A" w:rsidRDefault="00844BF3" w:rsidP="00A0063A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.</w:t>
      </w: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D731B5" w:rsidRPr="00A02C58" w:rsidRDefault="00E72572" w:rsidP="000D0EC4">
      <w:pPr>
        <w:jc w:val="center"/>
        <w:rPr>
          <w:b/>
          <w:i/>
        </w:rPr>
      </w:pPr>
      <w:r w:rsidRPr="00A02C58">
        <w:rPr>
          <w:b/>
          <w:i/>
        </w:rPr>
        <w:t>Raport z praktyki zawodowej</w:t>
      </w:r>
      <w:r w:rsidR="00910C91" w:rsidRPr="00A02C58">
        <w:rPr>
          <w:b/>
          <w:i/>
        </w:rPr>
        <w:t xml:space="preserve"> </w:t>
      </w:r>
    </w:p>
    <w:p w:rsidR="003A0927" w:rsidRPr="00A02C58" w:rsidRDefault="00D731B5" w:rsidP="000D0EC4">
      <w:pPr>
        <w:jc w:val="center"/>
        <w:rPr>
          <w:b/>
          <w:i/>
        </w:rPr>
      </w:pPr>
      <w:r w:rsidRPr="00A02C58">
        <w:rPr>
          <w:b/>
          <w:bCs/>
          <w:i/>
          <w:iCs/>
        </w:rPr>
        <w:t>z praktyk w specjalizacji NAUCZYCIELSKIEJ</w:t>
      </w:r>
    </w:p>
    <w:p w:rsidR="003A0927" w:rsidRPr="00A02C58" w:rsidRDefault="00215442" w:rsidP="000D0EC4">
      <w:pPr>
        <w:jc w:val="center"/>
        <w:rPr>
          <w:b/>
          <w:bCs/>
          <w:i/>
          <w:iCs/>
        </w:rPr>
      </w:pPr>
      <w:r w:rsidRPr="00A02C58">
        <w:rPr>
          <w:b/>
          <w:bCs/>
          <w:i/>
          <w:iCs/>
        </w:rPr>
        <w:t xml:space="preserve">z </w:t>
      </w:r>
      <w:r w:rsidRPr="00A02C58">
        <w:rPr>
          <w:b/>
          <w:bCs/>
          <w:i/>
        </w:rPr>
        <w:t xml:space="preserve">Etapu </w:t>
      </w:r>
      <w:r w:rsidRPr="00A02C58">
        <w:rPr>
          <w:b/>
          <w:bCs/>
          <w:i/>
          <w:iCs/>
        </w:rPr>
        <w:t xml:space="preserve">II, części 1- przygotowanie </w:t>
      </w:r>
      <w:r w:rsidR="003A0927" w:rsidRPr="00A02C58">
        <w:rPr>
          <w:b/>
          <w:bCs/>
          <w:i/>
          <w:iCs/>
        </w:rPr>
        <w:t>w zakresie nauczania języka angielskiego</w:t>
      </w:r>
    </w:p>
    <w:p w:rsidR="00AB3741" w:rsidRDefault="00215442" w:rsidP="000D0EC4">
      <w:pPr>
        <w:jc w:val="center"/>
        <w:rPr>
          <w:b/>
          <w:bCs/>
          <w:i/>
        </w:rPr>
      </w:pPr>
      <w:r w:rsidRPr="00A02C58">
        <w:rPr>
          <w:b/>
          <w:bCs/>
          <w:i/>
        </w:rPr>
        <w:t>(</w:t>
      </w:r>
      <w:r w:rsidRPr="00A02C58">
        <w:rPr>
          <w:b/>
          <w:bCs/>
          <w:i/>
          <w:iCs/>
        </w:rPr>
        <w:t>praktyka</w:t>
      </w:r>
      <w:r w:rsidR="00AA3A34" w:rsidRPr="00A02C58">
        <w:rPr>
          <w:b/>
          <w:bCs/>
          <w:i/>
          <w:iCs/>
        </w:rPr>
        <w:t xml:space="preserve"> obs</w:t>
      </w:r>
      <w:r w:rsidRPr="00A02C58">
        <w:rPr>
          <w:b/>
          <w:bCs/>
          <w:i/>
          <w:iCs/>
        </w:rPr>
        <w:t>erwacyjna- 45 godzin</w:t>
      </w:r>
      <w:r w:rsidR="00A02C58">
        <w:rPr>
          <w:b/>
          <w:bCs/>
          <w:i/>
          <w:iCs/>
        </w:rPr>
        <w:t xml:space="preserve"> zegarowych</w:t>
      </w:r>
      <w:r w:rsidRPr="00A02C58">
        <w:rPr>
          <w:b/>
          <w:bCs/>
          <w:i/>
          <w:iCs/>
        </w:rPr>
        <w:t>,</w:t>
      </w:r>
      <w:r w:rsidR="00A02C58">
        <w:rPr>
          <w:b/>
          <w:bCs/>
          <w:i/>
          <w:iCs/>
        </w:rPr>
        <w:t xml:space="preserve"> co odpowiada 60 godzinom dydaktycznym,</w:t>
      </w:r>
      <w:r w:rsidRPr="00A02C58">
        <w:rPr>
          <w:b/>
          <w:bCs/>
          <w:i/>
          <w:iCs/>
        </w:rPr>
        <w:t xml:space="preserve"> 4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6C1FC6">
        <w:t>.</w:t>
      </w:r>
    </w:p>
    <w:p w:rsidR="00AA3A34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6C1FC6">
        <w:rPr>
          <w:bCs/>
        </w:rPr>
        <w:t>.</w:t>
      </w:r>
    </w:p>
    <w:p w:rsidR="00E00950" w:rsidRPr="009C6C15" w:rsidRDefault="00E00950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pracy pedagoga szkolnego</w:t>
      </w:r>
      <w:r w:rsidR="006C1FC6">
        <w:rPr>
          <w:bCs/>
        </w:rPr>
        <w:t>.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 xml:space="preserve">wyposażenie </w:t>
      </w:r>
      <w:proofErr w:type="spellStart"/>
      <w:r>
        <w:rPr>
          <w:bCs/>
        </w:rPr>
        <w:t>sal</w:t>
      </w:r>
      <w:proofErr w:type="spellEnd"/>
      <w:r>
        <w:rPr>
          <w:bCs/>
        </w:rPr>
        <w:t>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6C1FC6">
        <w:rPr>
          <w:bCs/>
        </w:rPr>
        <w:t>.</w:t>
      </w:r>
    </w:p>
    <w:p w:rsidR="00E00950" w:rsidRDefault="00AA3A34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E00950">
        <w:rPr>
          <w:bCs/>
        </w:rPr>
        <w:t>Opracowanie 1</w:t>
      </w:r>
      <w:r w:rsidR="003A0927" w:rsidRPr="00E00950">
        <w:rPr>
          <w:bCs/>
        </w:rPr>
        <w:t>0</w:t>
      </w:r>
      <w:r w:rsidRPr="00E00950">
        <w:rPr>
          <w:bCs/>
        </w:rPr>
        <w:t xml:space="preserve"> przykładowych analiz obserwowanych zajęć z języka angielskiego</w:t>
      </w:r>
      <w:r w:rsidR="006C1FC6">
        <w:rPr>
          <w:bCs/>
        </w:rPr>
        <w:t>.</w:t>
      </w:r>
    </w:p>
    <w:p w:rsidR="004D50A8" w:rsidRPr="00E00950" w:rsidRDefault="004D50A8" w:rsidP="00852891">
      <w:pPr>
        <w:suppressAutoHyphens/>
        <w:spacing w:line="360" w:lineRule="auto"/>
        <w:ind w:left="720"/>
        <w:jc w:val="both"/>
        <w:rPr>
          <w:bCs/>
        </w:rPr>
      </w:pP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F363D3" w:rsidRPr="00F363D3">
        <w:rPr>
          <w:b/>
          <w:sz w:val="28"/>
        </w:rPr>
        <w:t xml:space="preserve"> 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CB0413" w:rsidRPr="00894F45">
        <w:rPr>
          <w:b/>
        </w:rPr>
        <w:t xml:space="preserve"> kształcenia 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227C" w:rsidRDefault="00D3227C">
      <w:r>
        <w:separator/>
      </w:r>
    </w:p>
  </w:endnote>
  <w:endnote w:type="continuationSeparator" w:id="0">
    <w:p w:rsidR="00D3227C" w:rsidRDefault="00D32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7873B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227C" w:rsidRDefault="00D3227C">
      <w:r>
        <w:separator/>
      </w:r>
    </w:p>
  </w:footnote>
  <w:footnote w:type="continuationSeparator" w:id="0">
    <w:p w:rsidR="00D3227C" w:rsidRDefault="00D32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xNLcwtzA0MLVU0lEKTi0uzszPAykwrAUAQtzmmywAAAA="/>
  </w:docVars>
  <w:rsids>
    <w:rsidRoot w:val="00844557"/>
    <w:rsid w:val="0006058A"/>
    <w:rsid w:val="0009029A"/>
    <w:rsid w:val="000A60B6"/>
    <w:rsid w:val="000C6935"/>
    <w:rsid w:val="000D0EC4"/>
    <w:rsid w:val="000D4262"/>
    <w:rsid w:val="000E0255"/>
    <w:rsid w:val="0010584D"/>
    <w:rsid w:val="001512D4"/>
    <w:rsid w:val="001662C9"/>
    <w:rsid w:val="00172002"/>
    <w:rsid w:val="00215442"/>
    <w:rsid w:val="00262BCF"/>
    <w:rsid w:val="00274946"/>
    <w:rsid w:val="002D3A46"/>
    <w:rsid w:val="003350AC"/>
    <w:rsid w:val="00367E5F"/>
    <w:rsid w:val="00372CFA"/>
    <w:rsid w:val="003874E8"/>
    <w:rsid w:val="00393B69"/>
    <w:rsid w:val="003A0927"/>
    <w:rsid w:val="003A1228"/>
    <w:rsid w:val="003C61BF"/>
    <w:rsid w:val="003C7D98"/>
    <w:rsid w:val="003D4F26"/>
    <w:rsid w:val="003D667E"/>
    <w:rsid w:val="00400F62"/>
    <w:rsid w:val="0040576F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1676"/>
    <w:rsid w:val="004E2074"/>
    <w:rsid w:val="004E42E8"/>
    <w:rsid w:val="004E5E49"/>
    <w:rsid w:val="004F2D54"/>
    <w:rsid w:val="00536F34"/>
    <w:rsid w:val="005730D3"/>
    <w:rsid w:val="0059329C"/>
    <w:rsid w:val="00595E22"/>
    <w:rsid w:val="005962A4"/>
    <w:rsid w:val="005B13C3"/>
    <w:rsid w:val="005D3842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6C1FC6"/>
    <w:rsid w:val="00701735"/>
    <w:rsid w:val="00746FAB"/>
    <w:rsid w:val="007873B6"/>
    <w:rsid w:val="00787FAB"/>
    <w:rsid w:val="00796057"/>
    <w:rsid w:val="007B4C75"/>
    <w:rsid w:val="008008C4"/>
    <w:rsid w:val="00803209"/>
    <w:rsid w:val="00807491"/>
    <w:rsid w:val="00831769"/>
    <w:rsid w:val="00844557"/>
    <w:rsid w:val="00844BF3"/>
    <w:rsid w:val="00852891"/>
    <w:rsid w:val="008826F9"/>
    <w:rsid w:val="00883980"/>
    <w:rsid w:val="00890D6B"/>
    <w:rsid w:val="008932CB"/>
    <w:rsid w:val="00894F45"/>
    <w:rsid w:val="008D21BC"/>
    <w:rsid w:val="00910C91"/>
    <w:rsid w:val="00924F9C"/>
    <w:rsid w:val="00944BF2"/>
    <w:rsid w:val="00950582"/>
    <w:rsid w:val="009728AA"/>
    <w:rsid w:val="00984B2E"/>
    <w:rsid w:val="009B28E8"/>
    <w:rsid w:val="009C6C15"/>
    <w:rsid w:val="009D1F9E"/>
    <w:rsid w:val="009D3F9F"/>
    <w:rsid w:val="009F41F7"/>
    <w:rsid w:val="00A0063A"/>
    <w:rsid w:val="00A02C58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8678D"/>
    <w:rsid w:val="00BA2F52"/>
    <w:rsid w:val="00BD071E"/>
    <w:rsid w:val="00BE052D"/>
    <w:rsid w:val="00C011DA"/>
    <w:rsid w:val="00C06F75"/>
    <w:rsid w:val="00C073D4"/>
    <w:rsid w:val="00C14A89"/>
    <w:rsid w:val="00C2258D"/>
    <w:rsid w:val="00C34B3C"/>
    <w:rsid w:val="00C6435F"/>
    <w:rsid w:val="00CB0413"/>
    <w:rsid w:val="00D3227C"/>
    <w:rsid w:val="00D361BB"/>
    <w:rsid w:val="00D56807"/>
    <w:rsid w:val="00D731B5"/>
    <w:rsid w:val="00DA3964"/>
    <w:rsid w:val="00DB0B0A"/>
    <w:rsid w:val="00DB2607"/>
    <w:rsid w:val="00DB58CF"/>
    <w:rsid w:val="00DB746B"/>
    <w:rsid w:val="00DD167F"/>
    <w:rsid w:val="00DD190D"/>
    <w:rsid w:val="00DF6714"/>
    <w:rsid w:val="00E00950"/>
    <w:rsid w:val="00E023D9"/>
    <w:rsid w:val="00E24702"/>
    <w:rsid w:val="00E310E6"/>
    <w:rsid w:val="00E3351B"/>
    <w:rsid w:val="00E460C1"/>
    <w:rsid w:val="00E53D11"/>
    <w:rsid w:val="00E72572"/>
    <w:rsid w:val="00E74A2B"/>
    <w:rsid w:val="00E832EF"/>
    <w:rsid w:val="00E912D0"/>
    <w:rsid w:val="00E96D5C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849616C6-D4AC-4056-9A93-319B0E5A7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73B6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3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25:00Z</dcterms:created>
  <dcterms:modified xsi:type="dcterms:W3CDTF">2021-02-15T09:25:00Z</dcterms:modified>
</cp:coreProperties>
</file>